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53BB3" w14:textId="61921B9B" w:rsidR="00D95CF3" w:rsidRDefault="00D95CF3" w:rsidP="00D95CF3">
      <w:pPr>
        <w:rPr>
          <w:b/>
          <w:bCs/>
        </w:rPr>
      </w:pPr>
      <w:r>
        <w:rPr>
          <w:b/>
          <w:bCs/>
        </w:rPr>
        <w:t>Meeting Date: Friday 4:00PM, 10</w:t>
      </w:r>
      <w:r>
        <w:rPr>
          <w:b/>
          <w:bCs/>
          <w:vertAlign w:val="superscript"/>
        </w:rPr>
        <w:t>th</w:t>
      </w:r>
      <w:r>
        <w:rPr>
          <w:b/>
          <w:bCs/>
        </w:rPr>
        <w:t xml:space="preserve"> of February 2023</w:t>
      </w:r>
    </w:p>
    <w:p w14:paraId="14601700" w14:textId="77777777" w:rsidR="00D95CF3" w:rsidRDefault="00D95CF3" w:rsidP="00D95CF3">
      <w:pPr>
        <w:rPr>
          <w:b/>
          <w:bCs/>
        </w:rPr>
      </w:pPr>
      <w:r>
        <w:rPr>
          <w:b/>
          <w:bCs/>
        </w:rPr>
        <w:t>Attendees:</w:t>
      </w:r>
    </w:p>
    <w:p w14:paraId="455F0DBA" w14:textId="32C981E4" w:rsidR="00D95CF3" w:rsidRDefault="00D95CF3" w:rsidP="00D95CF3">
      <w:r>
        <w:t>Kieran: 4:00</w:t>
      </w:r>
    </w:p>
    <w:p w14:paraId="6A9E7148" w14:textId="613AD848" w:rsidR="00D95CF3" w:rsidRDefault="00D95CF3" w:rsidP="00D95CF3">
      <w:r>
        <w:t>Justin: 4:00</w:t>
      </w:r>
    </w:p>
    <w:p w14:paraId="5B6CD9C1" w14:textId="77777777" w:rsidR="00D95CF3" w:rsidRDefault="00D95CF3" w:rsidP="00D95CF3">
      <w:r>
        <w:t>Emma: No show</w:t>
      </w:r>
    </w:p>
    <w:p w14:paraId="79EAB1F4" w14:textId="77777777" w:rsidR="00D95CF3" w:rsidRDefault="00D95CF3" w:rsidP="00D95CF3">
      <w:r>
        <w:t>Olly: No Show</w:t>
      </w:r>
    </w:p>
    <w:p w14:paraId="3BB9CC9C" w14:textId="77777777" w:rsidR="00D95CF3" w:rsidRDefault="00D95CF3" w:rsidP="00D95CF3"/>
    <w:p w14:paraId="38C9606B" w14:textId="77777777" w:rsidR="00C64F6D" w:rsidRDefault="00C64F6D" w:rsidP="00C64F6D">
      <w:pPr>
        <w:rPr>
          <w:b/>
          <w:bCs/>
        </w:rPr>
      </w:pPr>
      <w:r>
        <w:rPr>
          <w:b/>
          <w:bCs/>
        </w:rPr>
        <w:t>Meeting Overview</w:t>
      </w:r>
    </w:p>
    <w:p w14:paraId="2084B8BF" w14:textId="77777777" w:rsidR="00C64F6D" w:rsidRDefault="00C64F6D" w:rsidP="00C64F6D">
      <w:r>
        <w:t>Discussed and reviewed what has been done up to date and discussed what to do next.</w:t>
      </w:r>
    </w:p>
    <w:p w14:paraId="2DBFF93D" w14:textId="77777777" w:rsidR="00C64F6D" w:rsidRDefault="00C64F6D" w:rsidP="00D95CF3"/>
    <w:p w14:paraId="61EB56F5" w14:textId="77777777" w:rsidR="00D95CF3" w:rsidRDefault="00D95CF3" w:rsidP="00D95CF3">
      <w:pPr>
        <w:rPr>
          <w:b/>
          <w:bCs/>
        </w:rPr>
      </w:pPr>
      <w:r>
        <w:rPr>
          <w:b/>
          <w:bCs/>
        </w:rPr>
        <w:t>Catchup</w:t>
      </w:r>
    </w:p>
    <w:p w14:paraId="1C73F07D" w14:textId="6493C7D3" w:rsidR="00D95CF3" w:rsidRDefault="00D95CF3" w:rsidP="00D95CF3">
      <w:pPr>
        <w:pStyle w:val="ListParagraph"/>
        <w:numPr>
          <w:ilvl w:val="0"/>
          <w:numId w:val="1"/>
        </w:numPr>
      </w:pPr>
      <w:r>
        <w:t xml:space="preserve">Justin </w:t>
      </w:r>
      <w:r w:rsidR="00491CE3">
        <w:t>implemented the upload images functionality</w:t>
      </w:r>
      <w:r w:rsidR="00B642FC">
        <w:t xml:space="preserve"> and </w:t>
      </w:r>
      <w:r w:rsidR="0090096F">
        <w:t>a view to see all of the drawings before they are uploaded</w:t>
      </w:r>
      <w:r w:rsidR="00491CE3">
        <w:t xml:space="preserve"> on the android app</w:t>
      </w:r>
      <w:r w:rsidR="009F0372">
        <w:t xml:space="preserve"> with the</w:t>
      </w:r>
      <w:r w:rsidR="00491CE3">
        <w:t xml:space="preserve"> except</w:t>
      </w:r>
      <w:r w:rsidR="009F0372">
        <w:t>ion of</w:t>
      </w:r>
      <w:r w:rsidR="00491CE3">
        <w:t xml:space="preserve"> actually sending the data off to the server because one is not yet created.</w:t>
      </w:r>
      <w:r w:rsidR="00A41B58">
        <w:t xml:space="preserve"> Also designed the application’s flow and UI</w:t>
      </w:r>
      <w:r w:rsidR="00E32C1B">
        <w:t xml:space="preserve"> as a Figma prototype which will be used to get feedback from the client and refer to during implementation of the app.</w:t>
      </w:r>
    </w:p>
    <w:p w14:paraId="26DDAC13" w14:textId="31302FD1" w:rsidR="00D95CF3" w:rsidRDefault="00E32C1B" w:rsidP="00D95CF3">
      <w:pPr>
        <w:pStyle w:val="ListParagraph"/>
        <w:numPr>
          <w:ilvl w:val="0"/>
          <w:numId w:val="1"/>
        </w:numPr>
      </w:pPr>
      <w:r>
        <w:t xml:space="preserve">Kieran started working on the SQL </w:t>
      </w:r>
      <w:r w:rsidR="00E95694">
        <w:t>implementation and has set up a meeting with the client.</w:t>
      </w:r>
    </w:p>
    <w:p w14:paraId="7B7C79A6" w14:textId="77777777" w:rsidR="00C757A2" w:rsidRDefault="00C757A2" w:rsidP="00D95CF3"/>
    <w:p w14:paraId="16C3179A" w14:textId="77777777" w:rsidR="00D95CF3" w:rsidRDefault="00D95CF3" w:rsidP="00D95CF3">
      <w:pPr>
        <w:rPr>
          <w:b/>
          <w:bCs/>
        </w:rPr>
      </w:pPr>
      <w:r>
        <w:rPr>
          <w:b/>
          <w:bCs/>
        </w:rPr>
        <w:t>To do until next meeting</w:t>
      </w:r>
    </w:p>
    <w:p w14:paraId="3001AA42" w14:textId="449037C4" w:rsidR="00047C14" w:rsidRDefault="00C757A2" w:rsidP="00227D4B">
      <w:pPr>
        <w:pStyle w:val="ListParagraph"/>
        <w:numPr>
          <w:ilvl w:val="0"/>
          <w:numId w:val="2"/>
        </w:numPr>
      </w:pPr>
      <w:r>
        <w:t>Kieran will finish the SQL implementation, meet with the client</w:t>
      </w:r>
      <w:r w:rsidR="00273E51">
        <w:t>, showcase the UI designs/prototypes and get some feedback.</w:t>
      </w:r>
      <w:r w:rsidR="00227D4B">
        <w:t xml:space="preserve"> Also start working on some of the drawing features of the Android app once the SQL is done.</w:t>
      </w:r>
    </w:p>
    <w:p w14:paraId="15667386" w14:textId="05B45492" w:rsidR="00227D4B" w:rsidRDefault="00227D4B" w:rsidP="00227D4B">
      <w:pPr>
        <w:pStyle w:val="ListParagraph"/>
        <w:numPr>
          <w:ilvl w:val="0"/>
          <w:numId w:val="2"/>
        </w:numPr>
      </w:pPr>
      <w:r>
        <w:t xml:space="preserve">Justin will </w:t>
      </w:r>
      <w:r w:rsidR="009741DF">
        <w:t>implement the start</w:t>
      </w:r>
      <w:r w:rsidR="00443D4D">
        <w:t>ing</w:t>
      </w:r>
      <w:r w:rsidR="009741DF">
        <w:t xml:space="preserve"> screen of the Android drawing app</w:t>
      </w:r>
      <w:r w:rsidR="00443D4D">
        <w:t xml:space="preserve"> and apply </w:t>
      </w:r>
      <w:r w:rsidR="0059156C">
        <w:t xml:space="preserve">styling to previously implemented </w:t>
      </w:r>
      <w:proofErr w:type="gramStart"/>
      <w:r w:rsidR="0059156C">
        <w:t>elements</w:t>
      </w:r>
      <w:proofErr w:type="gramEnd"/>
      <w:r w:rsidR="0059156C">
        <w:t xml:space="preserve"> so it matches the design.</w:t>
      </w:r>
    </w:p>
    <w:sectPr w:rsidR="00227D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C77A81"/>
    <w:multiLevelType w:val="hybridMultilevel"/>
    <w:tmpl w:val="F90CD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42083B"/>
    <w:multiLevelType w:val="hybridMultilevel"/>
    <w:tmpl w:val="C9569894"/>
    <w:lvl w:ilvl="0" w:tplc="73A27E6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7911968">
    <w:abstractNumId w:val="1"/>
  </w:num>
  <w:num w:numId="2" w16cid:durableId="730420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FIkNTYxNDA0NjSyUdpeDU4uLM/DyQAqNaAAFUFFIsAAAA"/>
  </w:docVars>
  <w:rsids>
    <w:rsidRoot w:val="00EC1430"/>
    <w:rsid w:val="00047C14"/>
    <w:rsid w:val="00056946"/>
    <w:rsid w:val="00227D4B"/>
    <w:rsid w:val="00273E51"/>
    <w:rsid w:val="00443D4D"/>
    <w:rsid w:val="004834CF"/>
    <w:rsid w:val="00491CE3"/>
    <w:rsid w:val="0059156C"/>
    <w:rsid w:val="00636E96"/>
    <w:rsid w:val="0090096F"/>
    <w:rsid w:val="009741DF"/>
    <w:rsid w:val="009F0372"/>
    <w:rsid w:val="00A41B58"/>
    <w:rsid w:val="00B642FC"/>
    <w:rsid w:val="00C110C7"/>
    <w:rsid w:val="00C64F6D"/>
    <w:rsid w:val="00C757A2"/>
    <w:rsid w:val="00D95CF3"/>
    <w:rsid w:val="00E32C1B"/>
    <w:rsid w:val="00E95694"/>
    <w:rsid w:val="00EC1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E55A4"/>
  <w15:chartTrackingRefBased/>
  <w15:docId w15:val="{2728E784-4994-4054-A103-6CC7B6644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76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CF3"/>
    <w:pPr>
      <w:spacing w:line="256" w:lineRule="auto"/>
      <w:ind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5C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27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4</Words>
  <Characters>937</Characters>
  <Application>Microsoft Office Word</Application>
  <DocSecurity>0</DocSecurity>
  <Lines>7</Lines>
  <Paragraphs>2</Paragraphs>
  <ScaleCrop>false</ScaleCrop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as Galminas</dc:creator>
  <cp:keywords/>
  <dc:description/>
  <cp:lastModifiedBy>Justas Galminas</cp:lastModifiedBy>
  <cp:revision>18</cp:revision>
  <cp:lastPrinted>2023-05-01T08:41:00Z</cp:lastPrinted>
  <dcterms:created xsi:type="dcterms:W3CDTF">2023-02-10T16:35:00Z</dcterms:created>
  <dcterms:modified xsi:type="dcterms:W3CDTF">2023-05-01T08:41:00Z</dcterms:modified>
</cp:coreProperties>
</file>